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D95D2" w14:textId="566FB349" w:rsidR="00D31F44" w:rsidRDefault="00D916AE" w:rsidP="00D916AE">
      <w:r w:rsidRPr="00D916AE">
        <w:t>More Data, More Problems: Is Big Data Always Right?</w:t>
      </w:r>
    </w:p>
    <w:p w14:paraId="163DD4EC" w14:textId="0B17F3D6" w:rsidR="00762801" w:rsidRDefault="00762801" w:rsidP="00D916AE">
      <w:r w:rsidRPr="00762801">
        <w:drawing>
          <wp:inline distT="0" distB="0" distL="0" distR="0" wp14:anchorId="30F21942" wp14:editId="7913A9F8">
            <wp:extent cx="5335260" cy="3833863"/>
            <wp:effectExtent l="76200" t="76200" r="132715" b="128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42548" cy="38391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A4EFD9" w14:textId="5AB621CC" w:rsidR="00762801" w:rsidRDefault="00762801" w:rsidP="00D916AE"/>
    <w:p w14:paraId="63E9CEAB" w14:textId="183B6607" w:rsidR="00762801" w:rsidRDefault="00762801" w:rsidP="00D916AE">
      <w:r w:rsidRPr="00762801">
        <w:lastRenderedPageBreak/>
        <w:drawing>
          <wp:inline distT="0" distB="0" distL="0" distR="0" wp14:anchorId="5AD07381" wp14:editId="1D48FCDC">
            <wp:extent cx="5395428" cy="5022015"/>
            <wp:effectExtent l="76200" t="76200" r="129540" b="140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5428" cy="50220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C5E8FE" w14:textId="1ADEE65E" w:rsidR="00762801" w:rsidRDefault="008C6F91" w:rsidP="00D916AE">
      <w:r w:rsidRPr="008C6F91">
        <w:drawing>
          <wp:inline distT="0" distB="0" distL="0" distR="0" wp14:anchorId="6352BA17" wp14:editId="5D6FB38A">
            <wp:extent cx="5246164" cy="4866106"/>
            <wp:effectExtent l="76200" t="76200" r="126365" b="1250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49490" cy="486919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385F44" w14:textId="2903E669" w:rsidR="008C6F91" w:rsidRDefault="008C6F91" w:rsidP="00D916AE">
      <w:r w:rsidRPr="008C6F91">
        <w:drawing>
          <wp:inline distT="0" distB="0" distL="0" distR="0" wp14:anchorId="15AB07F7" wp14:editId="5D5D3C96">
            <wp:extent cx="5685013" cy="5502117"/>
            <wp:effectExtent l="76200" t="76200" r="125730" b="1371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550211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07407D" w14:textId="026C84CF" w:rsidR="00762801" w:rsidRDefault="00762801" w:rsidP="00D916AE">
      <w:r w:rsidRPr="00762801">
        <w:drawing>
          <wp:inline distT="0" distB="0" distL="0" distR="0" wp14:anchorId="249BBE9E" wp14:editId="29313864">
            <wp:extent cx="5943600" cy="3228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BA77" w14:textId="7A1122B9" w:rsidR="008C6F91" w:rsidRDefault="008C6F91" w:rsidP="00D916AE"/>
    <w:p w14:paraId="7E6E0C96" w14:textId="182D3F37" w:rsidR="008C6F91" w:rsidRDefault="008C6F91" w:rsidP="00D916AE"/>
    <w:sectPr w:rsidR="008C6F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1NDY2MjUztDQ0MDFT0lEKTi0uzszPAykwrAUAnRbUjSwAAAA="/>
  </w:docVars>
  <w:rsids>
    <w:rsidRoot w:val="00D916AE"/>
    <w:rsid w:val="000566B3"/>
    <w:rsid w:val="00375470"/>
    <w:rsid w:val="00411D5C"/>
    <w:rsid w:val="00725557"/>
    <w:rsid w:val="00762801"/>
    <w:rsid w:val="008C6F91"/>
    <w:rsid w:val="00CE6809"/>
    <w:rsid w:val="00D91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3D449"/>
  <w15:chartTrackingRefBased/>
  <w15:docId w15:val="{C0B540BB-287D-4714-9DFB-3841C28B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Elhamy Adly Wanis</dc:creator>
  <cp:keywords/>
  <dc:description/>
  <cp:lastModifiedBy>Osama Elhamy Adly Wanis</cp:lastModifiedBy>
  <cp:revision>1</cp:revision>
  <dcterms:created xsi:type="dcterms:W3CDTF">2024-01-13T04:21:00Z</dcterms:created>
  <dcterms:modified xsi:type="dcterms:W3CDTF">2024-01-13T05:02:00Z</dcterms:modified>
</cp:coreProperties>
</file>